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ental</w:t>
      </w:r>
      <w:r>
        <w:t xml:space="preserve"> </w:t>
      </w:r>
      <w:r>
        <w:t xml:space="preserve">Career</w:t>
      </w:r>
      <w:r>
        <w:t xml:space="preserve"> </w:t>
      </w:r>
      <w:r>
        <w:t xml:space="preserve">in</w:t>
      </w:r>
      <w:r>
        <w:t xml:space="preserve"> </w:t>
      </w:r>
      <w:r>
        <w:t xml:space="preserve">Netherlands</w:t>
      </w:r>
      <w:r>
        <w:t xml:space="preserve"> </w:t>
      </w:r>
      <w:r>
        <w:t xml:space="preserve">Amsterdam</w:t>
      </w:r>
    </w:p>
    <w:bookmarkStart w:id="20" w:name="Xb043b585fe0be4b4c5ebfdb9612285f22d51aae"/>
    <w:p>
      <w:pPr>
        <w:pStyle w:val="Heading1"/>
      </w:pPr>
      <w:r>
        <w:t xml:space="preserve">Statement of Purpose for Dental Career in Netherlands Amsterdam</w:t>
      </w:r>
    </w:p>
    <w:p>
      <w:pPr>
        <w:pStyle w:val="FirstParagraph"/>
      </w:pPr>
      <w:r>
        <w:t xml:space="preserve">I am writing this Statement of Purpose to express my profound commitment to advancing my career as a Dentist within the exceptional healthcare ecosystem of the Netherlands, specifically in Amsterdam. With over seven years of clinical experience and a deep admiration for the Dutch approach to patient-centered care, I seek to establish myself as a dedicated dental professional in Netherlands Amsterdam. This Statement of Purpose outlines my journey, qualifications, and unwavering dedication to contributing meaningfully to oral healthcare in this vibrant European city.</w:t>
      </w:r>
    </w:p>
    <w:p>
      <w:pPr>
        <w:pStyle w:val="BodyText"/>
      </w:pPr>
      <w:r>
        <w:t xml:space="preserve">My passion for dentistry began during my undergraduate studies in Dental Sciences at the University of Athens, where I graduated with honors. However, it was during a clinical rotation at a multidisciplinary dental clinic that I truly discovered my calling. Witnessing how preventive care and patient education could transform lives sparked my commitment to becoming not just a Dentist, but an advocate for holistic oral health. My subsequent specialization in Prosthodontics further refined my technical expertise in complex restorative procedures, while my work with underserved communities taught me the importance of cultural sensitivity – a quality essential for thriving in Amsterdam's diverse population.</w:t>
      </w:r>
    </w:p>
    <w:p>
      <w:pPr>
        <w:pStyle w:val="BodyText"/>
      </w:pPr>
      <w:r>
        <w:t xml:space="preserve">Throughout my career, I have embraced the philosophy that dentistry is both a science and an art. At my current practice in Athens, I implemented digital workflows including CAD/CAM technology and intraoral scanning, significantly improving treatment precision while reducing patient anxiety. Yet, it was through collaborating with public health initiatives that I realized the true impact of systemic approaches – a principle deeply aligned with the Netherlands' integrated healthcare model. I meticulously tracked patient outcomes for five consecutive years, documenting how evidence-based preventive strategies reduced cavity incidence by 35% among my pediatric patients. This data-driven mindset prepares me to contribute effectively to Amsterdam's dental community, where innovation and quality are paramount.</w:t>
      </w:r>
    </w:p>
    <w:p>
      <w:pPr>
        <w:pStyle w:val="BodyText"/>
      </w:pPr>
      <w:r>
        <w:t xml:space="preserve">The Netherlands has long captivated me as a global leader in healthcare innovation and social equity. The Dutch commitment to universal dental coverage through the "Zorgverzekeringswet" (Health Insurance Act) – ensuring accessibility for all citizens regardless of socioeconomic status – resonates profoundly with my professional ethos. Amsterdam, in particular, stands as a beacon of progressive dentistry: its integration of sustainable practices in clinics like the Dental University Clinic Amsterdam (ACTA), and pioneering research at institutions such as the University Medical Center Utrecht, create an environment where clinical excellence and patient welfare coexist harmoniously. This is precisely why I am determined to build my career in Netherlands Amsterdam – not merely as a location, but as a living laboratory for transformative dental practice.</w:t>
      </w:r>
    </w:p>
    <w:p>
      <w:pPr>
        <w:pStyle w:val="BodyText"/>
      </w:pPr>
      <w:r>
        <w:t xml:space="preserve">My decision to pursue opportunities in Netherlands Amsterdam stems from more than professional ambition; it is deeply personal. During my postgraduate studies, I completed an exchange program at the University of Utrecht's Faculty of Dentistry, where I engaged with Dutch dental students on interdisciplinary projects addressing geriatric oral care. This experience revealed Amsterdam's unique approach: a culture where dentists collaborate seamlessly with physicians, physiotherapists, and nutritionists to address systemic health issues. I observed how a simple dental check-up could identify early signs of diabetes or cardiovascular conditions – a holistic perspective I now strive to incorporate into my practice. The city’s commitment to green dentistry (using eco-friendly materials and energy-efficient equipment) further aligns with my belief that healthcare must be sustainable for future generations.</w:t>
      </w:r>
    </w:p>
    <w:p>
      <w:pPr>
        <w:pStyle w:val="BodyText"/>
      </w:pPr>
      <w:r>
        <w:t xml:space="preserve">I understand the importance of cultural adaptation in Netherlands Amsterdam's multicultural setting. Having lived and worked alongside Dutch colleagues during my exchange, I learned to navigate the country’s distinctive "gezelligheid" (cozy conviviality) approach to patient interactions – where building trust through genuine conversation precedes clinical treatment. I have actively studied Dutch dental regulations, including the "Wet op de Geneesmiddelen" (Medicines Act), and completed online courses on Dutch healthcare ethics. My proficiency in both English and German positions me to serve Amsterdam's diverse patient base, including its large expatriate community from Germany, Belgium, and beyond.</w:t>
      </w:r>
    </w:p>
    <w:p>
      <w:pPr>
        <w:pStyle w:val="BodyText"/>
      </w:pPr>
      <w:r>
        <w:t xml:space="preserve">In the short term, I aim to join a forward-thinking dental practice or clinic in Netherlands Amsterdam that prioritizes preventive care and digital innovation. I plan to pursue additional certifications in implantology and periodontics through Dutch institutions like the Dutch Dental Association (Nederlandse Vereniging van Tandartsen), while contributing my expertise in pediatric dentistry to community outreach programs. My long-term vision involves establishing a specialized clinic focusing on oral health prevention for vulnerable populations – a model inspired by Amsterdam's successful "Oral Health for All" initiatives. I am eager to collaborate with local universities on research into the relationship between oral microbiome and systemic diseases, particularly in urban settings like Amsterdam where lifestyle factors significantly impact dental health.</w:t>
      </w:r>
    </w:p>
    <w:p>
      <w:pPr>
        <w:pStyle w:val="BodyText"/>
      </w:pPr>
      <w:r>
        <w:t xml:space="preserve">What distinguishes my application is not just my clinical skills, but my deep understanding of how to thrive within the Dutch healthcare framework. Unlike many foreign Dentist candidates who focus solely on technical qualifications, I have immersed myself in Netherlands Amsterdam's unique professional culture: respecting its "dienstverlening" (service orientation), valuing work-life balance as a cornerstone of well-being, and embracing continuous learning through mandatory professional development. I have already connected with Dutch dental associations via LinkedIn to understand current market needs, confirming that there is significant demand for professionals skilled in both traditional dentistry and modern digital workflows.</w:t>
      </w:r>
    </w:p>
    <w:p>
      <w:pPr>
        <w:pStyle w:val="BodyText"/>
      </w:pPr>
      <w:r>
        <w:t xml:space="preserve">This Statement of Purpose represents more than an application; it is a promise. A promise to uphold the highest standards of care as a Dentist in Netherlands Amsterdam, where healthcare is not merely a service but a shared societal value. I am prepared to navigate the Dutch language requirements through ongoing study, adapt swiftly to local clinical protocols, and actively participate in community health initiatives. Having observed Amsterdam's dental landscape firsthand during my exchange program – from the iconic Grote Kerk dental clinic serving historic districts to cutting-edge tech startups like Dentis in Zuidas – I am confident that my skills align precisely with the city’s needs.</w:t>
      </w:r>
    </w:p>
    <w:p>
      <w:pPr>
        <w:pStyle w:val="BodyText"/>
      </w:pPr>
      <w:r>
        <w:t xml:space="preserve">As I conclude this Statement of Purpose, I reaffirm that my career vision is inseparable from Netherlands Amsterdam's progressive dental ecosystem. The opportunity to work alongside renowned professionals who view dentistry as a vital component of overall health, not merely a clinical specialty, is the culmination of my professional journey. I am ready to bring my expertise in preventive care, digital dentistry, and cross-cultural communication to contribute meaningfully to the health and well-being of Amsterdam's residents. Let me transform this Statement of Purpose into an opportunity – one that will allow me to grow as a Dentist within the inspiring environment of Netherlands Amsterdam, where healthcare excellence meets human compassion.</w:t>
      </w:r>
    </w:p>
    <w:p>
      <w:pPr>
        <w:pStyle w:val="BodyText"/>
      </w:pPr>
      <w:r>
        <w:t xml:space="preserve">Signed,</w:t>
      </w:r>
      <w:r>
        <w:br/>
      </w:r>
      <w:r>
        <w:t xml:space="preserve">Dr. Elena Vasilopoulos</w:t>
      </w:r>
      <w:r>
        <w:br/>
      </w:r>
      <w:r>
        <w:t xml:space="preserve">Registered Dentist (Greece), Certificate in Advanced Dental Practice (Utrech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ental Career in Netherlands Amsterdam</dc:title>
  <dc:creator/>
  <dc:language>en</dc:language>
  <cp:keywords/>
  <dcterms:created xsi:type="dcterms:W3CDTF">2025-12-10T17:22:50Z</dcterms:created>
  <dcterms:modified xsi:type="dcterms:W3CDTF">2025-12-10T17:22:50Z</dcterms:modified>
</cp:coreProperties>
</file>

<file path=docProps/custom.xml><?xml version="1.0" encoding="utf-8"?>
<Properties xmlns="http://schemas.openxmlformats.org/officeDocument/2006/custom-properties" xmlns:vt="http://schemas.openxmlformats.org/officeDocument/2006/docPropsVTypes"/>
</file>